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F9A68" w14:textId="5A465E8F" w:rsidR="00CF6B35" w:rsidRPr="00C54E35" w:rsidRDefault="00CF6B35" w:rsidP="00CF6B35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C54E35">
        <w:rPr>
          <w:rFonts w:ascii="Times New Roman" w:eastAsia="Times New Roman" w:hAnsi="Times New Roman" w:cs="Times New Roman"/>
          <w:b/>
          <w:bCs/>
          <w:sz w:val="28"/>
          <w:szCs w:val="28"/>
        </w:rPr>
        <w:t>Table Program</w:t>
      </w:r>
    </w:p>
    <w:p w14:paraId="544A590F" w14:textId="4DDDB617" w:rsidR="004D5ECB" w:rsidRPr="00C54E35" w:rsidRDefault="004D5ECB" w:rsidP="004D5ECB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C54E35">
        <w:rPr>
          <w:rFonts w:ascii="Times New Roman" w:eastAsia="Times New Roman" w:hAnsi="Times New Roman" w:cs="Times New Roman"/>
          <w:b/>
          <w:bCs/>
          <w:sz w:val="28"/>
          <w:szCs w:val="28"/>
        </w:rPr>
        <w:t>Day 1, 17</w:t>
      </w:r>
      <w:r w:rsidRPr="00C54E35">
        <w:rPr>
          <w:rFonts w:ascii="Times New Roman" w:eastAsia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C54E3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January 2023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D33BA" w:rsidRPr="00C54E35" w14:paraId="52AB385E" w14:textId="77777777" w:rsidTr="00700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FA1CF75" w14:textId="286D3EA1" w:rsidR="006D33BA" w:rsidRPr="00C54E35" w:rsidRDefault="006D33BA" w:rsidP="004D4A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Session Time</w:t>
            </w:r>
          </w:p>
        </w:tc>
        <w:tc>
          <w:tcPr>
            <w:tcW w:w="4508" w:type="dxa"/>
          </w:tcPr>
          <w:p w14:paraId="3DA088C1" w14:textId="00A1E653" w:rsidR="006D33BA" w:rsidRPr="00C54E35" w:rsidRDefault="006D33BA" w:rsidP="004D4A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Activity/Topic</w:t>
            </w:r>
          </w:p>
        </w:tc>
      </w:tr>
      <w:tr w:rsidR="006D33BA" w:rsidRPr="00C54E35" w14:paraId="49F74D8D" w14:textId="77777777" w:rsidTr="00700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6205CE" w14:textId="77777777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1</w:t>
            </w:r>
          </w:p>
          <w:p w14:paraId="0D9E4957" w14:textId="55856004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30am-10.30am </w:t>
            </w:r>
          </w:p>
        </w:tc>
        <w:tc>
          <w:tcPr>
            <w:tcW w:w="4508" w:type="dxa"/>
          </w:tcPr>
          <w:p w14:paraId="6F4FCD48" w14:textId="77777777" w:rsidR="006D33BA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lcome </w:t>
            </w:r>
          </w:p>
          <w:p w14:paraId="63834860" w14:textId="77777777" w:rsidR="006D33BA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  <w:p w14:paraId="54BE7571" w14:textId="77777777" w:rsidR="00FB6C8F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aculty Introduction </w:t>
            </w:r>
          </w:p>
          <w:p w14:paraId="0C704442" w14:textId="03545145" w:rsidR="006D33BA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5)</w:t>
            </w:r>
          </w:p>
        </w:tc>
      </w:tr>
      <w:tr w:rsidR="006D33BA" w:rsidRPr="00C54E35" w14:paraId="77E91A8A" w14:textId="77777777" w:rsidTr="007001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8C14B6C" w14:textId="77777777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ssion 2 </w:t>
            </w:r>
          </w:p>
          <w:p w14:paraId="2F66EF31" w14:textId="2A776380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30am-12pm</w:t>
            </w:r>
          </w:p>
        </w:tc>
        <w:tc>
          <w:tcPr>
            <w:tcW w:w="4508" w:type="dxa"/>
          </w:tcPr>
          <w:p w14:paraId="55A38A13" w14:textId="77777777" w:rsidR="00FB6C8F" w:rsidRPr="00C54E35" w:rsidRDefault="006D33BA" w:rsidP="006D3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brary Orientation </w:t>
            </w:r>
          </w:p>
          <w:p w14:paraId="1AF303E5" w14:textId="29AC64CB" w:rsidR="006D33BA" w:rsidRPr="00C54E35" w:rsidRDefault="006D33BA" w:rsidP="006D33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5)</w:t>
            </w:r>
          </w:p>
        </w:tc>
      </w:tr>
      <w:tr w:rsidR="006D33BA" w:rsidRPr="00C54E35" w14:paraId="6BD38AC4" w14:textId="77777777" w:rsidTr="00700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130E351" w14:textId="77777777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3</w:t>
            </w:r>
          </w:p>
          <w:p w14:paraId="44AC22BC" w14:textId="0B8D6EA6" w:rsidR="006D33BA" w:rsidRPr="00C54E35" w:rsidRDefault="006D33BA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pm-1pm</w:t>
            </w:r>
          </w:p>
        </w:tc>
        <w:tc>
          <w:tcPr>
            <w:tcW w:w="4508" w:type="dxa"/>
          </w:tcPr>
          <w:p w14:paraId="35A64248" w14:textId="77777777" w:rsidR="00FB6C8F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ell Centre’s Orientation </w:t>
            </w:r>
          </w:p>
          <w:p w14:paraId="1ABD50DA" w14:textId="7DF4DBEE" w:rsidR="006D33BA" w:rsidRPr="00C54E35" w:rsidRDefault="006D33BA" w:rsidP="006D33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Hall No 5) </w:t>
            </w:r>
          </w:p>
        </w:tc>
      </w:tr>
      <w:tr w:rsidR="001E603D" w:rsidRPr="00C54E35" w14:paraId="3C5520DE" w14:textId="77777777" w:rsidTr="007001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2E46FFB8" w14:textId="77777777" w:rsidR="001E603D" w:rsidRPr="00C54E35" w:rsidRDefault="001E603D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Lunch Break</w:t>
            </w:r>
          </w:p>
          <w:p w14:paraId="0F048AFF" w14:textId="33BD8A3B" w:rsidR="001E603D" w:rsidRPr="00C54E35" w:rsidRDefault="001E603D" w:rsidP="006D33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1pm-2pm</w:t>
            </w:r>
          </w:p>
        </w:tc>
      </w:tr>
      <w:tr w:rsidR="00700113" w:rsidRPr="00C54E35" w14:paraId="5EC6E855" w14:textId="77777777" w:rsidTr="00700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EFDD8C" w14:textId="77777777" w:rsidR="00700113" w:rsidRDefault="00700113" w:rsidP="00700113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Session 4</w:t>
            </w:r>
          </w:p>
          <w:p w14:paraId="28DAC263" w14:textId="2A0A1AAE" w:rsidR="00463288" w:rsidRPr="00C54E35" w:rsidRDefault="00463288" w:rsidP="007001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pm-3pm</w:t>
            </w:r>
          </w:p>
        </w:tc>
        <w:tc>
          <w:tcPr>
            <w:tcW w:w="4508" w:type="dxa"/>
          </w:tcPr>
          <w:p w14:paraId="2C530FBA" w14:textId="77777777" w:rsidR="00700113" w:rsidRPr="00C54E35" w:rsidRDefault="00700113" w:rsidP="007001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tal Health &amp; Well-Being Orientation</w:t>
            </w:r>
          </w:p>
          <w:p w14:paraId="6B600C5B" w14:textId="098F1DBA" w:rsidR="00700113" w:rsidRPr="00C54E35" w:rsidRDefault="00700113" w:rsidP="007001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5)</w:t>
            </w:r>
          </w:p>
        </w:tc>
      </w:tr>
      <w:tr w:rsidR="00700113" w:rsidRPr="00C54E35" w14:paraId="2CC41BC1" w14:textId="77777777" w:rsidTr="007001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4B5A8D" w14:textId="77777777" w:rsidR="00700113" w:rsidRDefault="00700113" w:rsidP="00700113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</w:rPr>
              <w:t>Session 5</w:t>
            </w:r>
          </w:p>
          <w:p w14:paraId="0FCBE6AA" w14:textId="624BAD99" w:rsidR="00C751E3" w:rsidRPr="00C54E35" w:rsidRDefault="00C751E3" w:rsidP="007001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pm-4pm</w:t>
            </w:r>
          </w:p>
        </w:tc>
        <w:tc>
          <w:tcPr>
            <w:tcW w:w="4508" w:type="dxa"/>
          </w:tcPr>
          <w:p w14:paraId="1C5CBCCF" w14:textId="79C55F5E" w:rsidR="00700113" w:rsidRPr="00C54E35" w:rsidRDefault="00700113" w:rsidP="007001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el Discussion on Diversity Orientation (Hall no 5)</w:t>
            </w:r>
            <w:r w:rsidR="00556C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1A385AB1" w14:textId="77777777" w:rsidR="00271CF1" w:rsidRPr="00C54E35" w:rsidRDefault="00271CF1" w:rsidP="004D4A1B">
      <w:pPr>
        <w:jc w:val="center"/>
        <w:rPr>
          <w:rFonts w:ascii="Times New Roman" w:hAnsi="Times New Roman" w:cs="Times New Roman"/>
        </w:rPr>
      </w:pPr>
    </w:p>
    <w:p w14:paraId="1C2CD092" w14:textId="77777777" w:rsidR="00D84DEC" w:rsidRPr="00C54E35" w:rsidRDefault="00D84DEC" w:rsidP="001A0DD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975C34" w14:textId="4243D2C2" w:rsidR="00027B82" w:rsidRPr="00C54E35" w:rsidRDefault="006B4955" w:rsidP="001A0DD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54E35">
        <w:rPr>
          <w:rFonts w:ascii="Times New Roman" w:hAnsi="Times New Roman" w:cs="Times New Roman"/>
          <w:b/>
          <w:bCs/>
          <w:sz w:val="28"/>
          <w:szCs w:val="28"/>
        </w:rPr>
        <w:t>Day 2, 18</w:t>
      </w:r>
      <w:r w:rsidRPr="00C54E35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C54E35">
        <w:rPr>
          <w:rFonts w:ascii="Times New Roman" w:hAnsi="Times New Roman" w:cs="Times New Roman"/>
          <w:b/>
          <w:bCs/>
          <w:sz w:val="28"/>
          <w:szCs w:val="28"/>
        </w:rPr>
        <w:t xml:space="preserve"> January 2023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B2830" w:rsidRPr="00C54E35" w14:paraId="148164A0" w14:textId="77777777" w:rsidTr="00C54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5E06C3F" w14:textId="0172806C" w:rsidR="000B2830" w:rsidRPr="00C54E35" w:rsidRDefault="000B2830" w:rsidP="00712F41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ession/Time</w:t>
            </w:r>
          </w:p>
        </w:tc>
        <w:tc>
          <w:tcPr>
            <w:tcW w:w="4508" w:type="dxa"/>
          </w:tcPr>
          <w:p w14:paraId="3DA5963D" w14:textId="7111584E" w:rsidR="000B2830" w:rsidRPr="00C54E35" w:rsidRDefault="000B2830" w:rsidP="00712F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ctivity/Topic</w:t>
            </w:r>
          </w:p>
        </w:tc>
      </w:tr>
      <w:tr w:rsidR="00A75E80" w:rsidRPr="00C54E35" w14:paraId="1492E857" w14:textId="77777777" w:rsidTr="00C54E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076B82B" w14:textId="77777777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6</w:t>
            </w:r>
          </w:p>
          <w:p w14:paraId="42FE0606" w14:textId="783DB7FB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30am-1</w:t>
            </w:r>
            <w:r w:rsidR="000E1B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0E1B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am</w:t>
            </w:r>
          </w:p>
        </w:tc>
        <w:tc>
          <w:tcPr>
            <w:tcW w:w="4508" w:type="dxa"/>
          </w:tcPr>
          <w:p w14:paraId="135E6686" w14:textId="77777777" w:rsidR="00917DFC" w:rsidRDefault="00A75E80" w:rsidP="00DB29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easure Hunt (BA.LLB) </w:t>
            </w:r>
          </w:p>
          <w:p w14:paraId="2639DAFD" w14:textId="53A59BFF" w:rsidR="00A75E80" w:rsidRPr="00C54E35" w:rsidRDefault="00A75E80" w:rsidP="00DB29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18)</w:t>
            </w:r>
          </w:p>
        </w:tc>
      </w:tr>
      <w:tr w:rsidR="00A75E80" w:rsidRPr="00C54E35" w14:paraId="4BEDF40E" w14:textId="77777777" w:rsidTr="00C54E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F06F6D1" w14:textId="77777777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7</w:t>
            </w:r>
          </w:p>
          <w:p w14:paraId="62E80F92" w14:textId="093775FD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30am-12.30pm</w:t>
            </w:r>
          </w:p>
        </w:tc>
        <w:tc>
          <w:tcPr>
            <w:tcW w:w="4508" w:type="dxa"/>
          </w:tcPr>
          <w:p w14:paraId="6B9EC8DF" w14:textId="34AC8AD7" w:rsidR="00A75E80" w:rsidRPr="00C54E35" w:rsidRDefault="00A75E80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ientation on Career options in Law (LLB)</w:t>
            </w:r>
          </w:p>
          <w:p w14:paraId="7BAA3631" w14:textId="458D11DE" w:rsidR="00A75E80" w:rsidRPr="00C54E35" w:rsidRDefault="00A75E80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18)</w:t>
            </w:r>
          </w:p>
        </w:tc>
      </w:tr>
      <w:tr w:rsidR="00BD51F9" w:rsidRPr="00C54E35" w14:paraId="215D163E" w14:textId="77777777" w:rsidTr="00C54E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0832E6B1" w14:textId="7E8B0F86" w:rsidR="00BD51F9" w:rsidRPr="00E37850" w:rsidRDefault="00BD51F9" w:rsidP="00712F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7850"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7EE48F5E" w14:textId="3C1ACA3E" w:rsidR="00BD51F9" w:rsidRPr="00C54E35" w:rsidRDefault="00BD51F9" w:rsidP="00712F41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37850">
              <w:rPr>
                <w:rFonts w:ascii="Times New Roman" w:hAnsi="Times New Roman" w:cs="Times New Roman"/>
                <w:sz w:val="24"/>
                <w:szCs w:val="24"/>
              </w:rPr>
              <w:t>12.30pm-1.30pm</w:t>
            </w:r>
          </w:p>
        </w:tc>
      </w:tr>
      <w:tr w:rsidR="00A75E80" w:rsidRPr="00C54E35" w14:paraId="0F3199AC" w14:textId="77777777" w:rsidTr="00C54E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2B1421" w14:textId="7A3B57AC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8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  <w:t>1.30 pm-3</w:t>
            </w:r>
            <w:r w:rsidR="006B7D2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30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m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</w:p>
        </w:tc>
        <w:tc>
          <w:tcPr>
            <w:tcW w:w="4508" w:type="dxa"/>
          </w:tcPr>
          <w:p w14:paraId="093865CA" w14:textId="0453B430" w:rsidR="00917DFC" w:rsidRDefault="00D97971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rientation on </w:t>
            </w:r>
            <w:r w:rsidR="00A75E80"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eer options in Law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75E80"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BA.LLB) </w:t>
            </w:r>
          </w:p>
          <w:p w14:paraId="0EAFF408" w14:textId="0CBB51A9" w:rsidR="00A75E80" w:rsidRPr="00C54E35" w:rsidRDefault="00A75E80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18)</w:t>
            </w:r>
          </w:p>
        </w:tc>
      </w:tr>
      <w:tr w:rsidR="00A75E80" w:rsidRPr="00C54E35" w14:paraId="1DD768F5" w14:textId="77777777" w:rsidTr="00C54E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CE108E3" w14:textId="1928D56B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9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  <w:t>1.30pm-</w:t>
            </w:r>
            <w:r w:rsidR="004432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0125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4432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2224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m</w:t>
            </w:r>
          </w:p>
        </w:tc>
        <w:tc>
          <w:tcPr>
            <w:tcW w:w="4508" w:type="dxa"/>
          </w:tcPr>
          <w:p w14:paraId="64F958FE" w14:textId="77777777" w:rsidR="00A75E80" w:rsidRPr="00C54E35" w:rsidRDefault="00A75E80" w:rsidP="00DB29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asure Hunt (LLB)</w:t>
            </w:r>
          </w:p>
          <w:p w14:paraId="601EEF83" w14:textId="4CD7E868" w:rsidR="00A75E80" w:rsidRPr="00C54E35" w:rsidRDefault="00A75E80" w:rsidP="00DB29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5)</w:t>
            </w:r>
          </w:p>
        </w:tc>
      </w:tr>
      <w:tr w:rsidR="00A75E80" w:rsidRPr="00C54E35" w14:paraId="7CD89B99" w14:textId="77777777" w:rsidTr="00C54E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54F1C1B" w14:textId="77777777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 10</w:t>
            </w:r>
          </w:p>
          <w:p w14:paraId="6BE235D9" w14:textId="50221934" w:rsidR="00A75E80" w:rsidRPr="00C54E35" w:rsidRDefault="00A75E80" w:rsidP="00DB298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D825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30</w:t>
            </w: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m</w:t>
            </w:r>
          </w:p>
        </w:tc>
        <w:tc>
          <w:tcPr>
            <w:tcW w:w="4508" w:type="dxa"/>
          </w:tcPr>
          <w:p w14:paraId="0C66033A" w14:textId="0F03E565" w:rsidR="008F7863" w:rsidRDefault="00A75E80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Vote of Thanks </w:t>
            </w:r>
            <w:r w:rsidR="008F78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BA.LLB+LL.B)</w:t>
            </w:r>
          </w:p>
          <w:p w14:paraId="6038C489" w14:textId="3C57B921" w:rsidR="00A75E80" w:rsidRPr="00C54E35" w:rsidRDefault="00A75E80" w:rsidP="00DB2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4E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Hall no 18)</w:t>
            </w:r>
          </w:p>
        </w:tc>
      </w:tr>
    </w:tbl>
    <w:p w14:paraId="40EAE298" w14:textId="77777777" w:rsidR="000B2830" w:rsidRPr="00C54E35" w:rsidRDefault="000B2830" w:rsidP="001A0DDA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0B2830" w:rsidRPr="00C54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DUzNDG2NDA1MzdU0lEKTi0uzszPAykwrAUAWG9U1ywAAAA="/>
  </w:docVars>
  <w:rsids>
    <w:rsidRoot w:val="0087619E"/>
    <w:rsid w:val="00012503"/>
    <w:rsid w:val="00027B82"/>
    <w:rsid w:val="00030F32"/>
    <w:rsid w:val="00063FBC"/>
    <w:rsid w:val="000B2830"/>
    <w:rsid w:val="000C4E59"/>
    <w:rsid w:val="000E1BE9"/>
    <w:rsid w:val="001A0DDA"/>
    <w:rsid w:val="001D5DBA"/>
    <w:rsid w:val="001E603D"/>
    <w:rsid w:val="0022246B"/>
    <w:rsid w:val="00271CF1"/>
    <w:rsid w:val="00282451"/>
    <w:rsid w:val="0029463B"/>
    <w:rsid w:val="002F7418"/>
    <w:rsid w:val="00302414"/>
    <w:rsid w:val="00311795"/>
    <w:rsid w:val="003C6982"/>
    <w:rsid w:val="004432BB"/>
    <w:rsid w:val="00463288"/>
    <w:rsid w:val="004829D7"/>
    <w:rsid w:val="004D4A1B"/>
    <w:rsid w:val="004D5ECB"/>
    <w:rsid w:val="004E0188"/>
    <w:rsid w:val="00506788"/>
    <w:rsid w:val="00556C63"/>
    <w:rsid w:val="005B7270"/>
    <w:rsid w:val="00622E86"/>
    <w:rsid w:val="00631109"/>
    <w:rsid w:val="006B4955"/>
    <w:rsid w:val="006B7D22"/>
    <w:rsid w:val="006D33BA"/>
    <w:rsid w:val="006E201C"/>
    <w:rsid w:val="00700113"/>
    <w:rsid w:val="00702D2E"/>
    <w:rsid w:val="00712F41"/>
    <w:rsid w:val="0075658D"/>
    <w:rsid w:val="00764C11"/>
    <w:rsid w:val="00786D13"/>
    <w:rsid w:val="0079399A"/>
    <w:rsid w:val="007E1339"/>
    <w:rsid w:val="007E6311"/>
    <w:rsid w:val="00850632"/>
    <w:rsid w:val="00856471"/>
    <w:rsid w:val="0087619E"/>
    <w:rsid w:val="008F7863"/>
    <w:rsid w:val="00907574"/>
    <w:rsid w:val="00917DFC"/>
    <w:rsid w:val="00974AF4"/>
    <w:rsid w:val="009F706A"/>
    <w:rsid w:val="00A75E80"/>
    <w:rsid w:val="00A8344D"/>
    <w:rsid w:val="00A90E77"/>
    <w:rsid w:val="00AC5F7E"/>
    <w:rsid w:val="00AE6040"/>
    <w:rsid w:val="00BD51F9"/>
    <w:rsid w:val="00C168C1"/>
    <w:rsid w:val="00C54E35"/>
    <w:rsid w:val="00C751E3"/>
    <w:rsid w:val="00CC3136"/>
    <w:rsid w:val="00CF6B35"/>
    <w:rsid w:val="00D27A00"/>
    <w:rsid w:val="00D825C8"/>
    <w:rsid w:val="00D84DEC"/>
    <w:rsid w:val="00D97971"/>
    <w:rsid w:val="00DB2986"/>
    <w:rsid w:val="00DB5132"/>
    <w:rsid w:val="00E37850"/>
    <w:rsid w:val="00E908EE"/>
    <w:rsid w:val="00EA6AD4"/>
    <w:rsid w:val="00EB1E3C"/>
    <w:rsid w:val="00FB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D217A"/>
  <w15:chartTrackingRefBased/>
  <w15:docId w15:val="{137B0147-146E-4B09-8DA9-A7240F13E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0011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</dc:creator>
  <cp:keywords/>
  <dc:description/>
  <cp:lastModifiedBy>Shubhangi Puranik</cp:lastModifiedBy>
  <cp:revision>5</cp:revision>
  <dcterms:created xsi:type="dcterms:W3CDTF">2023-01-13T11:38:00Z</dcterms:created>
  <dcterms:modified xsi:type="dcterms:W3CDTF">2023-01-13T11:47:00Z</dcterms:modified>
</cp:coreProperties>
</file>